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nical</w:t>
      </w:r>
      <w:r>
        <w:t xml:space="preserve"> </w:t>
      </w:r>
      <w:r>
        <w:t xml:space="preserve">Engineer</w:t>
      </w:r>
      <w:r>
        <w:t xml:space="preserve"> </w:t>
      </w:r>
      <w:r>
        <w:t xml:space="preserve">in</w:t>
      </w:r>
      <w:r>
        <w:t xml:space="preserve"> </w:t>
      </w:r>
      <w:r>
        <w:t xml:space="preserve">Turkey</w:t>
      </w:r>
      <w:r>
        <w:t xml:space="preserve"> </w:t>
      </w:r>
      <w:r>
        <w:t xml:space="preserve">Istanbul</w:t>
      </w:r>
    </w:p>
    <w:bookmarkStart w:id="20" w:name="cover-letter"/>
    <w:p>
      <w:pPr>
        <w:pStyle w:val="Heading1"/>
      </w:pPr>
      <w:r>
        <w:rPr>
          <w:bCs/>
          <w:b/>
        </w:rPr>
        <w:t xml:space="preserve">Cover Letter</w:t>
      </w:r>
    </w:p>
    <w:p>
      <w:pPr>
        <w:pStyle w:val="FirstParagraph"/>
      </w:pPr>
      <w:r>
        <w:t xml:space="preserve">Dear [Hiring Manager's Name],</w:t>
      </w:r>
    </w:p>
    <w:p>
      <w:pPr>
        <w:pStyle w:val="BodyText"/>
      </w:pPr>
      <w:r>
        <w:t xml:space="preserve">I am writing to express my enthusiastic interest in the [Specific Position Title] role at [Company Name], a forward-thinking organization based in Istanbul, Turkey. As a dedicated Mechanical Engineer with over [X years] of experience in designing, analyzing, and optimizing mechanical systems, I am eager to contribute my technical expertise and passion for innovation to your team. Turkey Istanbul has long been a hub of industrial growth and engineering excellence, and I am particularly drawn to this opportunity as it aligns with my career goals of working in a dynamic environment where creativity meets practicality.</w:t>
      </w:r>
    </w:p>
    <w:p>
      <w:pPr>
        <w:pStyle w:val="BodyText"/>
      </w:pPr>
      <w:r>
        <w:t xml:space="preserve">My academic foundation in Mechanical Engineering from [University Name] equipped me with a robust understanding of thermodynamics, fluid mechanics, materials science, and mechanical design principles. During my studies, I focused on projects that emphasized sustainable engineering solutions and real-world applications—skills that have been instrumental in my professional journey. Over the years, I have honed my ability to translate complex technical challenges into efficient and cost-effective solutions. My work has spanned industries such as automotive, energy, and manufacturing, where I consistently delivered projects that met stringent quality standards while adhering to tight deadlines.</w:t>
      </w:r>
    </w:p>
    <w:p>
      <w:pPr>
        <w:pStyle w:val="BodyText"/>
      </w:pPr>
      <w:r>
        <w:t xml:space="preserve">As a Mechanical Engineer in Turkey Istanbul, I have witnessed firsthand the region’s growing demand for engineers who can adapt to evolving technologies and local market needs. In my previous role at [Previous Company Name], I was responsible for leading the design of a high-efficiency HVAC system for a commercial building in Istanbul. This project required not only technical precision but also an understanding of Turkey’s unique climate and energy regulations. By integrating advanced simulation tools like SolidWorks and ANSYS, we achieved a 25% reduction in energy consumption, demonstrating how innovative engineering can drive both sustainability and cost savings. Such experiences have solidified my belief that mechanical engineering is not just about solving problems but about creating value for communities.</w:t>
      </w:r>
    </w:p>
    <w:p>
      <w:pPr>
        <w:pStyle w:val="BodyText"/>
      </w:pPr>
      <w:r>
        <w:t xml:space="preserve">What sets me apart as a Mechanical Engineer is my commitment to continuous learning and adaptability. In Turkey Istanbul, where the industrial landscape is rapidly evolving, staying updated with the latest trends and technologies is crucial. I have actively participated in workshops and seminars on topics such as additive manufacturing, renewable energy systems, and Industry 4.0 applications—areas that are gaining significant traction in Turkey’s engineering sector. For instance, my recent involvement in a project to develop 3D-printed components for a local aerospace company showcased my ability to embrace cutting-edge methodologies while maintaining rigorous quality control.</w:t>
      </w:r>
    </w:p>
    <w:p>
      <w:pPr>
        <w:pStyle w:val="BodyText"/>
      </w:pPr>
      <w:r>
        <w:t xml:space="preserve">I am particularly impressed by [Company Name]’s reputation as a leader in [specific industry or project type, e.g., "smart infrastructure development" or "renewable energy solutions"]. Your commitment to innovation and sustainability resonates deeply with my professional values. I am confident that my technical skills, coupled with my ability to collaborate effectively across multidisciplinary teams, would enable me to contribute meaningfully to your ongoing and future projects. In Turkey Istanbul, where the engineering community thrives on collaboration and expertise-sharing, I see immense potential for growth both personally and professionally.</w:t>
      </w:r>
    </w:p>
    <w:p>
      <w:pPr>
        <w:pStyle w:val="BodyText"/>
      </w:pPr>
      <w:r>
        <w:t xml:space="preserve">One of the key strengths I bring as a Mechanical Engineer is my problem-solving acumen. Whether it’s troubleshooting a complex mechanical failure or optimizing a production process to reduce waste, I approach every challenge with a systematic and analytical mindset. For example, during my time at [Previous Company Name], I identified inefficiencies in a manufacturing line that were causing costly delays. By redesigning the conveyor system using CAD software and conducting stress tests, I reduced downtime by 30%, significantly improving overall productivity. This experience underscores my ability to deliver tangible results even under pressure.</w:t>
      </w:r>
    </w:p>
    <w:p>
      <w:pPr>
        <w:pStyle w:val="BodyText"/>
      </w:pPr>
      <w:r>
        <w:t xml:space="preserve">Furthermore, my proficiency in both technical and soft skills positions me as a well-rounded candidate for this role. I am fluent in Turkish and English, which allows me to communicate effectively with local stakeholders and international teams—a critical advantage in Istanbul’s multicultural environment. My attention to detail, combined with a proactive approach to project management, ensures that every task is completed efficiently and to the highest standards. I also take pride in mentoring junior engineers, fostering a culture of knowledge transfer and continuous improvement.</w:t>
      </w:r>
    </w:p>
    <w:p>
      <w:pPr>
        <w:pStyle w:val="BodyText"/>
      </w:pPr>
      <w:r>
        <w:t xml:space="preserve">As a Mechanical Engineer in Turkey Istanbul, I am deeply inspired by the city’s blend of historical legacy and modern innovation. The infrastructure projects, technological advancements, and entrepreneurial spirit here create a unique ecosystem for engineers to thrive. I am eager to contribute my expertise to organizations that prioritize excellence and forward-thinking solutions. I believe that my background in mechanical engineering, combined with my adaptability and passion for problem-solving, makes me an ideal fit for [Company Name]’s vision.</w:t>
      </w:r>
    </w:p>
    <w:p>
      <w:pPr>
        <w:pStyle w:val="BodyText"/>
      </w:pPr>
      <w:r>
        <w:t xml:space="preserve">Thank you for considering my application. I would welcome the opportunity to discuss how my skills and experiences align with the goals of your team. I am available at your convenience for an interview and can be reached at [Your Phone Number] or via email at [Your Email Address]. I look forward to the possibility of contributing to [Company Name]’s continued success in Istanbul, Turkey.</w:t>
      </w:r>
    </w:p>
    <w:p>
      <w:pPr>
        <w:pStyle w:val="BodyText"/>
      </w:pPr>
      <w:r>
        <w:t xml:space="preserve">Sincerely,</w:t>
      </w:r>
      <w:r>
        <w:br/>
      </w:r>
      <w:r>
        <w:rPr>
          <w:bCs/>
          <w:b/>
        </w:rP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nical Engineer in Turkey Istanbul</dc:title>
  <dc:creator/>
  <dc:language>en</dc:language>
  <cp:keywords/>
  <dcterms:created xsi:type="dcterms:W3CDTF">2026-07-21T07:18:26Z</dcterms:created>
  <dcterms:modified xsi:type="dcterms:W3CDTF">2026-07-21T07:18:26Z</dcterms:modified>
</cp:coreProperties>
</file>

<file path=docProps/custom.xml><?xml version="1.0" encoding="utf-8"?>
<Properties xmlns="http://schemas.openxmlformats.org/officeDocument/2006/custom-properties" xmlns:vt="http://schemas.openxmlformats.org/officeDocument/2006/docPropsVTypes"/>
</file>